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3459A" w14:textId="1683C10B" w:rsidR="440A1478" w:rsidRPr="004E38D5" w:rsidRDefault="440A1478" w:rsidP="007A1E44">
      <w:pPr>
        <w:pStyle w:val="Title"/>
        <w:rPr>
          <w:rFonts w:ascii="Calibri Light" w:hAnsi="Calibri Light" w:cs="Times New Roman"/>
          <w:color w:val="000000" w:themeColor="text1"/>
          <w:sz w:val="48"/>
          <w:szCs w:val="48"/>
        </w:rPr>
      </w:pPr>
      <w:r w:rsidRPr="004E38D5">
        <w:rPr>
          <w:sz w:val="48"/>
          <w:szCs w:val="48"/>
        </w:rPr>
        <w:t>Individual Retrospective</w:t>
      </w:r>
    </w:p>
    <w:p w14:paraId="713DB60D" w14:textId="00EE9384" w:rsidR="00D04E49" w:rsidRDefault="00397CE3" w:rsidP="007A1E44">
      <w:pPr>
        <w:pStyle w:val="Heading1"/>
      </w:pPr>
      <w:r>
        <w:t>Self-Assessment</w:t>
      </w:r>
    </w:p>
    <w:p w14:paraId="7476C456" w14:textId="395F8C5A" w:rsidR="00397CE3" w:rsidRDefault="00DC63BE" w:rsidP="007A1E44">
      <w:r>
        <w:t>List and b</w:t>
      </w:r>
      <w:r w:rsidR="002B3E24">
        <w:t xml:space="preserve">riefly describe </w:t>
      </w:r>
      <w:r>
        <w:t>your</w:t>
      </w:r>
      <w:r w:rsidR="000B6EBD">
        <w:t xml:space="preserve"> achieve</w:t>
      </w:r>
      <w:r w:rsidR="00AD451D">
        <w:t>ments from your project work</w:t>
      </w:r>
      <w:r w:rsidR="00737DD4">
        <w:t xml:space="preserve">. This description should clearly align with </w:t>
      </w:r>
      <w:r w:rsidR="000B6EBD">
        <w:t>the persona associated with your self-assessed grade.</w:t>
      </w:r>
    </w:p>
    <w:p w14:paraId="5F628CE1" w14:textId="120013C1" w:rsidR="00D141A9" w:rsidRDefault="00D141A9" w:rsidP="00D141A9">
      <w:pPr>
        <w:pStyle w:val="ListParagraph"/>
        <w:numPr>
          <w:ilvl w:val="0"/>
          <w:numId w:val="6"/>
        </w:numPr>
      </w:pPr>
      <w:r>
        <w:t>Achievement 1</w:t>
      </w:r>
    </w:p>
    <w:p w14:paraId="200B4DFB" w14:textId="20828B9B" w:rsidR="00AD451D" w:rsidRDefault="00AD451D" w:rsidP="00AD451D">
      <w:pPr>
        <w:pStyle w:val="ListParagraph"/>
        <w:numPr>
          <w:ilvl w:val="0"/>
          <w:numId w:val="6"/>
        </w:numPr>
      </w:pPr>
      <w:r>
        <w:t>Achievement 2</w:t>
      </w:r>
    </w:p>
    <w:p w14:paraId="3808074C" w14:textId="44ACCF31" w:rsidR="00FC76BA" w:rsidRDefault="00435262" w:rsidP="007A1E44">
      <w:pPr>
        <w:pStyle w:val="Heading1"/>
      </w:pPr>
      <w:r>
        <w:t>Course Learning Outcomes</w:t>
      </w:r>
    </w:p>
    <w:p w14:paraId="7229BA4F" w14:textId="7B92596D" w:rsidR="5D069B0F" w:rsidRDefault="5D069B0F" w:rsidP="4C44D26F">
      <w:pPr>
        <w:rPr>
          <w:rFonts w:ascii="Calibri" w:eastAsia="Calibri" w:hAnsi="Calibri" w:cs="Calibri"/>
        </w:rPr>
      </w:pPr>
      <w:r w:rsidRPr="4C44D26F">
        <w:rPr>
          <w:rFonts w:ascii="Calibri" w:eastAsia="Calibri" w:hAnsi="Calibri" w:cs="Calibri"/>
        </w:rPr>
        <w:t>In this section, describe how you are progressing in demonstrating each of your course learning outcomes. Please note any outcomes you are focusing on. List the course (degree) learning outcomes for each GLO and briefly explain how your activities and contributions demonstrate these outcomes.</w:t>
      </w:r>
    </w:p>
    <w:p w14:paraId="76CB1E37" w14:textId="5313BAC3" w:rsidR="00B34D41" w:rsidRDefault="00A61DD9" w:rsidP="00A61DD9">
      <w:pPr>
        <w:pStyle w:val="Heading3"/>
      </w:pPr>
      <w:r>
        <w:t>GLO1 – Discipline-specific knowledge and capabilities</w:t>
      </w:r>
    </w:p>
    <w:p w14:paraId="1ECC6F7C" w14:textId="1A132A59" w:rsidR="009357D0" w:rsidRDefault="009357D0" w:rsidP="009357D0">
      <w:pPr>
        <w:pStyle w:val="Heading4"/>
        <w:numPr>
          <w:ilvl w:val="0"/>
          <w:numId w:val="11"/>
        </w:numPr>
      </w:pPr>
      <w:r>
        <w:t>Develop an advanced and integrated knowledge of the technologies of artificial intelligence, including deep learning and reinforcement learning, with detailed knowledge of the application of AI algorithms across a range of domains and applications including computer vision and speech processing.</w:t>
      </w:r>
    </w:p>
    <w:p w14:paraId="0BC04606" w14:textId="1E88B104" w:rsidR="009357D0" w:rsidRDefault="009357D0" w:rsidP="009357D0">
      <w:pPr>
        <w:pStyle w:val="Heading4"/>
        <w:numPr>
          <w:ilvl w:val="0"/>
          <w:numId w:val="11"/>
        </w:numPr>
      </w:pPr>
      <w:r>
        <w:t>Design, develop and implement software solutions that incorporate novel applications of artificial intelligence.</w:t>
      </w:r>
    </w:p>
    <w:p w14:paraId="598E9F6E" w14:textId="25FF1B93" w:rsidR="009357D0" w:rsidRDefault="009357D0" w:rsidP="009357D0">
      <w:pPr>
        <w:pStyle w:val="Heading4"/>
        <w:numPr>
          <w:ilvl w:val="0"/>
          <w:numId w:val="11"/>
        </w:numPr>
      </w:pPr>
      <w:r>
        <w:t>Apply advanced knowledge of artificial intelligence to the research and evaluation of AI solutions and provision of specialist advice.</w:t>
      </w:r>
    </w:p>
    <w:p w14:paraId="377A2C05" w14:textId="3DEB5008" w:rsidR="001F4FD9" w:rsidRPr="003A4841" w:rsidRDefault="009357D0" w:rsidP="009357D0">
      <w:pPr>
        <w:pStyle w:val="Heading4"/>
        <w:numPr>
          <w:ilvl w:val="0"/>
          <w:numId w:val="11"/>
        </w:numPr>
      </w:pPr>
      <w:r>
        <w:t>Design artificial intelligence solutions that incorporate safe ethical decision making.</w:t>
      </w:r>
    </w:p>
    <w:p w14:paraId="3123328F" w14:textId="12EC4DF1" w:rsidR="00A85206" w:rsidRPr="00A61DD9" w:rsidRDefault="66E67AB0" w:rsidP="4C44D26F">
      <w:pPr>
        <w:ind w:left="720"/>
      </w:pPr>
      <w:r>
        <w:t>Your reflection: (</w:t>
      </w:r>
      <w:r w:rsidR="00A85206">
        <w:t xml:space="preserve">Briefly describe how you are demonstrating these outcomes here </w:t>
      </w:r>
      <w:r w:rsidR="3DB7787E">
        <w:t xml:space="preserve">in </w:t>
      </w:r>
      <w:r w:rsidR="00A85206">
        <w:t>1</w:t>
      </w:r>
      <w:r w:rsidR="00F26DEF">
        <w:t>-2</w:t>
      </w:r>
      <w:r w:rsidR="00A85206">
        <w:t xml:space="preserve"> paragraph</w:t>
      </w:r>
      <w:r w:rsidR="00F26DEF">
        <w:t>s</w:t>
      </w:r>
      <w:r w:rsidR="00A85206">
        <w:t>.</w:t>
      </w:r>
      <w:r w:rsidR="2E424F33">
        <w:t>)</w:t>
      </w:r>
    </w:p>
    <w:p w14:paraId="59EBA6DF" w14:textId="3AE1C17E" w:rsidR="00A61DD9" w:rsidRDefault="00A61DD9" w:rsidP="00A61DD9">
      <w:pPr>
        <w:pStyle w:val="Heading3"/>
      </w:pPr>
      <w:r>
        <w:t>GLO2 – Communication</w:t>
      </w:r>
    </w:p>
    <w:p w14:paraId="3FF7ECD4" w14:textId="75C4DFFC" w:rsidR="009357D0" w:rsidRDefault="009357D0" w:rsidP="009357D0">
      <w:pPr>
        <w:pStyle w:val="Heading4"/>
        <w:numPr>
          <w:ilvl w:val="0"/>
          <w:numId w:val="11"/>
        </w:numPr>
      </w:pPr>
      <w:r>
        <w:t xml:space="preserve">Prepare a range of technical and user-oriented documentation using adequate structure, </w:t>
      </w:r>
      <w:proofErr w:type="gramStart"/>
      <w:r>
        <w:t>terminology</w:t>
      </w:r>
      <w:proofErr w:type="gramEnd"/>
      <w:r>
        <w:t xml:space="preserve"> and context to address technical and non-technical audiences.</w:t>
      </w:r>
    </w:p>
    <w:p w14:paraId="6D939992" w14:textId="0AACCEE3" w:rsidR="009357D0" w:rsidRDefault="009357D0" w:rsidP="009357D0">
      <w:pPr>
        <w:pStyle w:val="Heading4"/>
        <w:numPr>
          <w:ilvl w:val="0"/>
          <w:numId w:val="11"/>
        </w:numPr>
      </w:pPr>
      <w:r>
        <w:t xml:space="preserve">Convey information and instructions in a clear, </w:t>
      </w:r>
      <w:proofErr w:type="gramStart"/>
      <w:r>
        <w:t>concise</w:t>
      </w:r>
      <w:proofErr w:type="gramEnd"/>
      <w:r>
        <w:t xml:space="preserve"> and coherent manner using appropriate oral communication techniques and skills for a broad range of audiences.</w:t>
      </w:r>
    </w:p>
    <w:p w14:paraId="474010E6" w14:textId="1C960350" w:rsidR="009357D0" w:rsidRDefault="009357D0" w:rsidP="009357D0">
      <w:pPr>
        <w:pStyle w:val="Heading4"/>
        <w:numPr>
          <w:ilvl w:val="0"/>
          <w:numId w:val="11"/>
        </w:numPr>
      </w:pPr>
      <w:r>
        <w:t>Imagine, conceive, and represent ideas using IT conventions, modelling languages, and standards to reflect on complex artificial intelligence ideas and processes in an effective manner.</w:t>
      </w:r>
    </w:p>
    <w:p w14:paraId="4509FD73" w14:textId="78AF9333" w:rsidR="009F20BE" w:rsidRPr="009F20BE" w:rsidRDefault="009357D0" w:rsidP="009357D0">
      <w:pPr>
        <w:pStyle w:val="Heading4"/>
        <w:numPr>
          <w:ilvl w:val="0"/>
          <w:numId w:val="11"/>
        </w:numPr>
      </w:pPr>
      <w:r>
        <w:t>Apply interpersonal skills to lead, proactively assist, contribute to ideas, respect opinions and value contribution made by others when working collaboratively with a wide range of stakeholders.</w:t>
      </w:r>
    </w:p>
    <w:p w14:paraId="64A825D5" w14:textId="12EC4DF1" w:rsidR="00A61DD9" w:rsidRPr="00A61DD9" w:rsidRDefault="752D0DBB" w:rsidP="4C44D26F">
      <w:pPr>
        <w:ind w:left="720"/>
      </w:pPr>
      <w:r>
        <w:t>Your reflection: (Briefly describe how you are demonstrating these outcomes here in 1-2 paragraphs.)</w:t>
      </w:r>
    </w:p>
    <w:p w14:paraId="347DD1F0" w14:textId="7D97846A" w:rsidR="00A61DD9" w:rsidRPr="00A61DD9" w:rsidRDefault="2712FF3F" w:rsidP="4C44D26F">
      <w:pPr>
        <w:pStyle w:val="Heading3"/>
      </w:pPr>
      <w:r>
        <w:lastRenderedPageBreak/>
        <w:t>GLO3 - Digital literacy</w:t>
      </w:r>
    </w:p>
    <w:p w14:paraId="53C68FEB" w14:textId="6C6A877F" w:rsidR="009357D0" w:rsidRDefault="009357D0" w:rsidP="009357D0">
      <w:pPr>
        <w:pStyle w:val="Heading4"/>
        <w:numPr>
          <w:ilvl w:val="0"/>
          <w:numId w:val="10"/>
        </w:numPr>
      </w:pPr>
      <w:r>
        <w:t xml:space="preserve">Identify, </w:t>
      </w:r>
      <w:proofErr w:type="gramStart"/>
      <w:r>
        <w:t>select</w:t>
      </w:r>
      <w:proofErr w:type="gramEnd"/>
      <w:r>
        <w:t xml:space="preserve"> and use a range of digital technologies and tools to generate, manage and share digital resources associated with advanced artificial intelligence concepts and solutions.</w:t>
      </w:r>
    </w:p>
    <w:p w14:paraId="2D201914" w14:textId="47F44229" w:rsidR="009357D0" w:rsidRDefault="009357D0" w:rsidP="009357D0">
      <w:pPr>
        <w:pStyle w:val="Heading4"/>
        <w:numPr>
          <w:ilvl w:val="0"/>
          <w:numId w:val="10"/>
        </w:numPr>
      </w:pPr>
      <w:r>
        <w:t>Independently and systematically locate information, evaluate its reliability, and use the information for design, problem solving and research purposes.</w:t>
      </w:r>
    </w:p>
    <w:p w14:paraId="2518731D" w14:textId="0E1CC7ED" w:rsidR="002A5FAF" w:rsidRPr="00932BFF" w:rsidRDefault="009357D0" w:rsidP="009357D0">
      <w:pPr>
        <w:pStyle w:val="Heading4"/>
        <w:numPr>
          <w:ilvl w:val="0"/>
          <w:numId w:val="10"/>
        </w:numPr>
      </w:pPr>
      <w:r>
        <w:t xml:space="preserve">Recommend and use appropriate practices and processes to ensure the security, integrity, </w:t>
      </w:r>
      <w:proofErr w:type="gramStart"/>
      <w:r>
        <w:t>safety</w:t>
      </w:r>
      <w:proofErr w:type="gramEnd"/>
      <w:r>
        <w:t xml:space="preserve"> and availability of digital resources.</w:t>
      </w:r>
    </w:p>
    <w:p w14:paraId="34805C50" w14:textId="12EC4DF1" w:rsidR="6D15603C" w:rsidRDefault="6D15603C" w:rsidP="4C44D26F">
      <w:pPr>
        <w:ind w:left="720"/>
      </w:pPr>
      <w:r>
        <w:t>Your reflection: (Briefly describe how you are demonstrating these outcomes here in 1-2 paragraphs.)</w:t>
      </w:r>
    </w:p>
    <w:p w14:paraId="2519B544" w14:textId="3DD50663" w:rsidR="6D15603C" w:rsidRDefault="6D15603C" w:rsidP="4C44D26F">
      <w:pPr>
        <w:pStyle w:val="Heading3"/>
      </w:pPr>
      <w:r>
        <w:t xml:space="preserve">GLO4 - </w:t>
      </w:r>
      <w:r w:rsidRPr="4C44D26F">
        <w:t>Critical thinking</w:t>
      </w:r>
    </w:p>
    <w:p w14:paraId="513CC625" w14:textId="4EE1F6AF" w:rsidR="009357D0" w:rsidRDefault="009357D0" w:rsidP="009357D0">
      <w:pPr>
        <w:pStyle w:val="Heading4"/>
        <w:numPr>
          <w:ilvl w:val="0"/>
          <w:numId w:val="10"/>
        </w:numPr>
      </w:pPr>
      <w:r>
        <w:t xml:space="preserve">In assessing complex artificial intelligence scenarios, critically evaluate arguments, hypothesis, </w:t>
      </w:r>
      <w:proofErr w:type="gramStart"/>
      <w:r>
        <w:t>systems</w:t>
      </w:r>
      <w:proofErr w:type="gramEnd"/>
      <w:r>
        <w:t xml:space="preserve"> and proposals to identify basic statements.</w:t>
      </w:r>
    </w:p>
    <w:p w14:paraId="0BC3CD2D" w14:textId="3D120B43" w:rsidR="009357D0" w:rsidRDefault="009357D0" w:rsidP="009357D0">
      <w:pPr>
        <w:pStyle w:val="Heading4"/>
        <w:numPr>
          <w:ilvl w:val="0"/>
          <w:numId w:val="10"/>
        </w:numPr>
      </w:pPr>
      <w:r>
        <w:t>In assessing complex artificial intelligence scenarios, locate ambiguity and vagueness in arguments, requirements, and proposals to determine if ideas are reasonable, and identify information that may be contradictory, omitted, or not collected.</w:t>
      </w:r>
    </w:p>
    <w:p w14:paraId="2842AD57" w14:textId="01698037" w:rsidR="00F248A1" w:rsidRPr="00F248A1" w:rsidRDefault="009357D0" w:rsidP="009357D0">
      <w:pPr>
        <w:pStyle w:val="Heading4"/>
        <w:numPr>
          <w:ilvl w:val="0"/>
          <w:numId w:val="10"/>
        </w:numPr>
      </w:pPr>
      <w:r>
        <w:t>In assessing complex artificial intelligence scenarios, apply judgement in evaluating ideas, associated reasoning, and available evidence to arrive at conclusions that are valid.</w:t>
      </w:r>
    </w:p>
    <w:p w14:paraId="04869978" w14:textId="12EC4DF1" w:rsidR="6D15603C" w:rsidRDefault="6D15603C" w:rsidP="4C44D26F">
      <w:pPr>
        <w:ind w:left="720"/>
      </w:pPr>
      <w:r>
        <w:t>Your reflection: (Briefly describe how you are demonstrating these outcomes here in 1-2 paragraphs.)</w:t>
      </w:r>
    </w:p>
    <w:p w14:paraId="74E488F6" w14:textId="05B42BA2" w:rsidR="6D15603C" w:rsidRDefault="6D15603C" w:rsidP="4C44D26F">
      <w:pPr>
        <w:pStyle w:val="Heading3"/>
      </w:pPr>
      <w:r>
        <w:t xml:space="preserve">GLO5 - </w:t>
      </w:r>
      <w:r w:rsidRPr="4C44D26F">
        <w:t>Problem solving</w:t>
      </w:r>
    </w:p>
    <w:p w14:paraId="1208BD92" w14:textId="78DEB9F0" w:rsidR="009357D0" w:rsidRDefault="009357D0" w:rsidP="009357D0">
      <w:pPr>
        <w:pStyle w:val="Heading4"/>
        <w:numPr>
          <w:ilvl w:val="0"/>
          <w:numId w:val="10"/>
        </w:numPr>
      </w:pPr>
      <w:r>
        <w:t xml:space="preserve">Apply expert, specialised technical skills, </w:t>
      </w:r>
      <w:proofErr w:type="gramStart"/>
      <w:r>
        <w:t>knowledge</w:t>
      </w:r>
      <w:proofErr w:type="gramEnd"/>
      <w:r>
        <w:t xml:space="preserve"> and techniques to identify and define complex problems utilising advanced artificial intelligence in a variety of contexts.</w:t>
      </w:r>
    </w:p>
    <w:p w14:paraId="3813825E" w14:textId="31B32AE3" w:rsidR="009357D0" w:rsidRDefault="009357D0" w:rsidP="009357D0">
      <w:pPr>
        <w:pStyle w:val="Heading4"/>
        <w:numPr>
          <w:ilvl w:val="0"/>
          <w:numId w:val="10"/>
        </w:numPr>
      </w:pPr>
      <w:r>
        <w:t>Apply expert, specialised technical skills and knowledge in modelling methods and processes to understand problems, handle abstraction and design novel artificial intelligence solutions.</w:t>
      </w:r>
    </w:p>
    <w:p w14:paraId="5E732F95" w14:textId="4DDACE7B" w:rsidR="009357D0" w:rsidRDefault="009357D0" w:rsidP="009357D0">
      <w:pPr>
        <w:pStyle w:val="Heading4"/>
        <w:numPr>
          <w:ilvl w:val="0"/>
          <w:numId w:val="10"/>
        </w:numPr>
      </w:pPr>
      <w:r>
        <w:t xml:space="preserve">Apply expert, specialised technical skills and knowledge to develop innovative and creative approaches and/or solutions in planning, designing, managing, </w:t>
      </w:r>
      <w:proofErr w:type="gramStart"/>
      <w:r>
        <w:t>evaluating</w:t>
      </w:r>
      <w:proofErr w:type="gramEnd"/>
      <w:r>
        <w:t xml:space="preserve"> and executing complex artificial intelligence projects.</w:t>
      </w:r>
    </w:p>
    <w:p w14:paraId="72BCFBE1" w14:textId="2757FCE5" w:rsidR="00376A68" w:rsidRPr="00376A68" w:rsidRDefault="009357D0" w:rsidP="009357D0">
      <w:pPr>
        <w:pStyle w:val="Heading4"/>
        <w:numPr>
          <w:ilvl w:val="0"/>
          <w:numId w:val="10"/>
        </w:numPr>
      </w:pPr>
      <w:r>
        <w:t>Integrate knowledge of social, safety, legal and cultural aspects to solve problems in complex and contradictory situations.</w:t>
      </w:r>
    </w:p>
    <w:p w14:paraId="2F7989AF" w14:textId="12EC4DF1" w:rsidR="6D15603C" w:rsidRDefault="6D15603C" w:rsidP="4C44D26F">
      <w:pPr>
        <w:ind w:left="720"/>
      </w:pPr>
      <w:r>
        <w:t>Your reflection: (Briefly describe how you are demonstrating these outcomes here in 1-2 paragraphs.)</w:t>
      </w:r>
    </w:p>
    <w:p w14:paraId="29378A3D" w14:textId="2716BE00" w:rsidR="6D15603C" w:rsidRDefault="6D15603C" w:rsidP="4C44D26F">
      <w:pPr>
        <w:pStyle w:val="Heading3"/>
      </w:pPr>
      <w:r>
        <w:t xml:space="preserve">GLO6 - </w:t>
      </w:r>
      <w:r w:rsidRPr="4C44D26F">
        <w:t>Self-management</w:t>
      </w:r>
    </w:p>
    <w:p w14:paraId="6CAC7B66" w14:textId="652F2660" w:rsidR="009357D0" w:rsidRDefault="009357D0" w:rsidP="009357D0">
      <w:pPr>
        <w:pStyle w:val="Heading4"/>
        <w:numPr>
          <w:ilvl w:val="0"/>
          <w:numId w:val="10"/>
        </w:numPr>
      </w:pPr>
      <w:r>
        <w:t>Evaluate own knowledge and skills with relation to wider artificial intelligence community and use frameworks of reflection to define and progress professional goals.</w:t>
      </w:r>
    </w:p>
    <w:p w14:paraId="16075262" w14:textId="3127A013" w:rsidR="009357D0" w:rsidRDefault="009357D0" w:rsidP="009357D0">
      <w:pPr>
        <w:pStyle w:val="Heading4"/>
        <w:numPr>
          <w:ilvl w:val="0"/>
          <w:numId w:val="10"/>
        </w:numPr>
      </w:pPr>
      <w:r>
        <w:t>Recognise the need, and engage in, independent learning for continual development pf specialist knowledge and skills in artificial intelligence as a computing professional.</w:t>
      </w:r>
    </w:p>
    <w:p w14:paraId="503460BE" w14:textId="4B9F5F28" w:rsidR="001C54B9" w:rsidRPr="001C54B9" w:rsidRDefault="009357D0" w:rsidP="009357D0">
      <w:pPr>
        <w:pStyle w:val="Heading4"/>
        <w:numPr>
          <w:ilvl w:val="0"/>
          <w:numId w:val="10"/>
        </w:numPr>
      </w:pPr>
      <w:r>
        <w:t>Demonstrate the ability to accept responsibility for objectives, and work under broad direction, engaging in the feedback process independently to ensure outcomes are achieved.</w:t>
      </w:r>
    </w:p>
    <w:p w14:paraId="4FC8348B" w14:textId="12EC4DF1" w:rsidR="6D15603C" w:rsidRDefault="6D15603C" w:rsidP="4C44D26F">
      <w:pPr>
        <w:ind w:left="720"/>
      </w:pPr>
      <w:r>
        <w:t>Your reflection: (Briefly describe how you are demonstrating these outcomes here in 1-2 paragraphs.)</w:t>
      </w:r>
    </w:p>
    <w:p w14:paraId="3D4530D1" w14:textId="35837AA0" w:rsidR="6D15603C" w:rsidRDefault="6D15603C" w:rsidP="4C44D26F">
      <w:pPr>
        <w:pStyle w:val="Heading3"/>
        <w:rPr>
          <w:rFonts w:ascii="Calibri" w:eastAsia="Calibri" w:hAnsi="Calibri" w:cs="Calibri"/>
          <w:sz w:val="22"/>
          <w:szCs w:val="22"/>
        </w:rPr>
      </w:pPr>
      <w:r>
        <w:lastRenderedPageBreak/>
        <w:t xml:space="preserve">GLO7 - </w:t>
      </w:r>
      <w:r w:rsidRPr="4C44D26F">
        <w:t>Teamwork</w:t>
      </w:r>
    </w:p>
    <w:p w14:paraId="72A01A9C" w14:textId="4B1EDBAF" w:rsidR="009357D0" w:rsidRDefault="009357D0" w:rsidP="009357D0">
      <w:pPr>
        <w:pStyle w:val="Heading4"/>
        <w:numPr>
          <w:ilvl w:val="0"/>
          <w:numId w:val="10"/>
        </w:numPr>
      </w:pPr>
      <w:r>
        <w:t>Contribute specialist knowledge and skills of artificial intelligence when working within a team, demonstrating high levels of responsibility and accountability.</w:t>
      </w:r>
    </w:p>
    <w:p w14:paraId="77B3BFE0" w14:textId="57732A10" w:rsidR="009357D0" w:rsidRDefault="009357D0" w:rsidP="009357D0">
      <w:pPr>
        <w:pStyle w:val="Heading4"/>
        <w:numPr>
          <w:ilvl w:val="0"/>
          <w:numId w:val="10"/>
        </w:numPr>
      </w:pPr>
      <w:r>
        <w:t>Engage consistently and professionally in groupware to contribute expert knowledge and skills of artificial intelligence to achieve shared team objectives and outcomes.</w:t>
      </w:r>
    </w:p>
    <w:p w14:paraId="0A163728" w14:textId="77777777" w:rsidR="009357D0" w:rsidRDefault="009357D0" w:rsidP="009357D0">
      <w:pPr>
        <w:pStyle w:val="Heading4"/>
        <w:numPr>
          <w:ilvl w:val="0"/>
          <w:numId w:val="10"/>
        </w:numPr>
      </w:pPr>
      <w:r>
        <w:t>Apply strategies to lead and support positive group dynamics, manage conflict and to function effectively as a team member.</w:t>
      </w:r>
    </w:p>
    <w:p w14:paraId="6B495537" w14:textId="12EC4DF1" w:rsidR="6D15603C" w:rsidRDefault="6D15603C" w:rsidP="4C44D26F">
      <w:pPr>
        <w:ind w:left="720"/>
      </w:pPr>
      <w:r>
        <w:t>Your reflection: (Briefly describe how you are demonstrating these outcomes here in 1-2 paragraphs.)</w:t>
      </w:r>
    </w:p>
    <w:p w14:paraId="64446686" w14:textId="23EF6E72" w:rsidR="6D15603C" w:rsidRDefault="6D15603C" w:rsidP="00E900E1">
      <w:pPr>
        <w:pStyle w:val="Heading3"/>
        <w:rPr>
          <w:rFonts w:ascii="Calibri" w:eastAsia="Calibri" w:hAnsi="Calibri" w:cs="Calibri"/>
          <w:sz w:val="22"/>
          <w:szCs w:val="22"/>
        </w:rPr>
      </w:pPr>
      <w:r>
        <w:t xml:space="preserve">GLO8 - </w:t>
      </w:r>
      <w:r w:rsidR="00E900E1" w:rsidRPr="00E900E1">
        <w:t>Global citizenship</w:t>
      </w:r>
    </w:p>
    <w:p w14:paraId="4826505F" w14:textId="39674AF3" w:rsidR="009357D0" w:rsidRDefault="009357D0" w:rsidP="009357D0">
      <w:pPr>
        <w:pStyle w:val="Heading4"/>
        <w:numPr>
          <w:ilvl w:val="0"/>
          <w:numId w:val="10"/>
        </w:numPr>
      </w:pPr>
      <w:r>
        <w:t>Apply professional ethics, responsibilities, and norms of professional computing practice.</w:t>
      </w:r>
    </w:p>
    <w:p w14:paraId="1A0C28D7" w14:textId="7223F072" w:rsidR="009357D0" w:rsidRDefault="009357D0" w:rsidP="009357D0">
      <w:pPr>
        <w:pStyle w:val="Heading4"/>
        <w:numPr>
          <w:ilvl w:val="0"/>
          <w:numId w:val="10"/>
        </w:numPr>
      </w:pPr>
      <w:r>
        <w:t xml:space="preserve">Demonstrate awareness of regulation and ethical implications of acquisition, use, </w:t>
      </w:r>
      <w:proofErr w:type="gramStart"/>
      <w:r>
        <w:t>disclosure</w:t>
      </w:r>
      <w:proofErr w:type="gramEnd"/>
      <w:r>
        <w:t xml:space="preserve"> and eventual disposal of information.</w:t>
      </w:r>
    </w:p>
    <w:p w14:paraId="12873EAE" w14:textId="693A0A44" w:rsidR="00E900E1" w:rsidRPr="00E900E1" w:rsidRDefault="009357D0" w:rsidP="009357D0">
      <w:pPr>
        <w:pStyle w:val="Heading4"/>
        <w:numPr>
          <w:ilvl w:val="0"/>
          <w:numId w:val="10"/>
        </w:numPr>
      </w:pPr>
      <w:r>
        <w:t>Engage with global trends and research with concern for societal, health, safety, legal, and cultural issues to effectively manage responsibilities relevant to artificial intelligence in practice.</w:t>
      </w:r>
    </w:p>
    <w:p w14:paraId="4D89A443" w14:textId="12EC4DF1" w:rsidR="6D15603C" w:rsidRDefault="6D15603C" w:rsidP="4C44D26F">
      <w:pPr>
        <w:ind w:left="720"/>
      </w:pPr>
      <w:r>
        <w:t>Your reflection: (Briefly describe how you are demonstrating these outcomes here in 1-2 paragraphs.)</w:t>
      </w:r>
    </w:p>
    <w:p w14:paraId="43D89307" w14:textId="58E6F78E" w:rsidR="4C44D26F" w:rsidRDefault="4C44D26F" w:rsidP="4C44D26F"/>
    <w:p w14:paraId="4AA3AF87" w14:textId="14FD096D" w:rsidR="00FE11CF" w:rsidRDefault="00040571" w:rsidP="004B6608">
      <w:pPr>
        <w:pStyle w:val="Heading1"/>
      </w:pPr>
      <w:r>
        <w:t xml:space="preserve">SFIA Skills </w:t>
      </w:r>
      <w:r w:rsidR="004B6608">
        <w:t xml:space="preserve">associated with </w:t>
      </w:r>
      <w:r w:rsidR="00E26D2E">
        <w:t xml:space="preserve">the </w:t>
      </w:r>
      <w:proofErr w:type="gramStart"/>
      <w:r w:rsidR="00E26D2E">
        <w:t>course</w:t>
      </w:r>
      <w:proofErr w:type="gramEnd"/>
    </w:p>
    <w:p w14:paraId="5F4ABC75" w14:textId="77777777" w:rsidR="00745309" w:rsidRDefault="00082ADD" w:rsidP="009477BF">
      <w:pPr>
        <w:pStyle w:val="Heading3"/>
      </w:pPr>
      <w:r>
        <w:t>D</w:t>
      </w:r>
      <w:r w:rsidR="009477BF">
        <w:t>ata Science (DATS)</w:t>
      </w:r>
    </w:p>
    <w:p w14:paraId="512CAE7E" w14:textId="75339A48" w:rsidR="00745309" w:rsidRDefault="00745309" w:rsidP="00745309">
      <w:pPr>
        <w:ind w:left="720"/>
      </w:pPr>
      <w:r>
        <w:t>Your reflection: (Briefly describe how you are demonstrating this skill here in 1-2 paragraphs.)</w:t>
      </w:r>
    </w:p>
    <w:p w14:paraId="57B2AE92" w14:textId="77777777" w:rsidR="008C6D9C" w:rsidRDefault="008C6D9C" w:rsidP="00745309">
      <w:pPr>
        <w:ind w:left="720"/>
      </w:pPr>
    </w:p>
    <w:p w14:paraId="2CAD1C3C" w14:textId="063ED677" w:rsidR="008C6D9C" w:rsidRDefault="00123C3F" w:rsidP="00123C3F">
      <w:pPr>
        <w:pStyle w:val="Heading3"/>
      </w:pPr>
      <w:r w:rsidRPr="00123C3F">
        <w:t>Machine Learning </w:t>
      </w:r>
      <w:r w:rsidR="008C6D9C">
        <w:t>(</w:t>
      </w:r>
      <w:r>
        <w:t>MLNG</w:t>
      </w:r>
      <w:r w:rsidR="008C6D9C">
        <w:t>)</w:t>
      </w:r>
    </w:p>
    <w:p w14:paraId="08210118" w14:textId="77777777" w:rsidR="008C6D9C" w:rsidRDefault="008C6D9C" w:rsidP="008C6D9C">
      <w:pPr>
        <w:ind w:left="720"/>
      </w:pPr>
      <w:r>
        <w:t>Your reflection: (Briefly describe how you are demonstrating this skill here in 1-2 paragraphs.)</w:t>
      </w:r>
    </w:p>
    <w:p w14:paraId="75D82640" w14:textId="77777777" w:rsidR="008C6D9C" w:rsidRDefault="008C6D9C" w:rsidP="00745309">
      <w:pPr>
        <w:ind w:left="720"/>
      </w:pPr>
    </w:p>
    <w:p w14:paraId="02ED5BFC" w14:textId="26AFE142" w:rsidR="0089737F" w:rsidRDefault="0089737F" w:rsidP="0089737F">
      <w:pPr>
        <w:pStyle w:val="Heading3"/>
      </w:pPr>
      <w:r>
        <w:t>Research</w:t>
      </w:r>
      <w:r>
        <w:t xml:space="preserve"> (</w:t>
      </w:r>
      <w:r>
        <w:t>RCSH</w:t>
      </w:r>
      <w:r>
        <w:t>)</w:t>
      </w:r>
    </w:p>
    <w:p w14:paraId="66EE875F" w14:textId="77777777" w:rsidR="0089737F" w:rsidRDefault="0089737F" w:rsidP="0089737F">
      <w:pPr>
        <w:ind w:left="720"/>
      </w:pPr>
      <w:r>
        <w:t>Your reflection: (Briefly describe how you are demonstrating this skill here in 1-2 paragraphs.)</w:t>
      </w:r>
    </w:p>
    <w:p w14:paraId="39A82702" w14:textId="77777777" w:rsidR="0089737F" w:rsidRDefault="0089737F" w:rsidP="00745309">
      <w:pPr>
        <w:ind w:left="720"/>
      </w:pPr>
    </w:p>
    <w:p w14:paraId="39C66C45" w14:textId="3354CAF1" w:rsidR="0089737F" w:rsidRDefault="0089737F" w:rsidP="0089737F">
      <w:pPr>
        <w:pStyle w:val="Heading3"/>
      </w:pPr>
      <w:r w:rsidRPr="0089737F">
        <w:t>Numerical analysis</w:t>
      </w:r>
      <w:r w:rsidRPr="0089737F">
        <w:t xml:space="preserve"> </w:t>
      </w:r>
      <w:r>
        <w:t>(</w:t>
      </w:r>
      <w:r>
        <w:t>NUAN</w:t>
      </w:r>
      <w:r>
        <w:t>)</w:t>
      </w:r>
    </w:p>
    <w:p w14:paraId="383A9081" w14:textId="199EEAEA" w:rsidR="0089737F" w:rsidRDefault="0089737F" w:rsidP="0089737F">
      <w:pPr>
        <w:ind w:left="720"/>
      </w:pPr>
      <w:r>
        <w:t>Your reflection: (Briefly describe how you are demonstrating this skill here in 1-2 paragraphs.)</w:t>
      </w:r>
    </w:p>
    <w:p w14:paraId="2861B788" w14:textId="61E9BED4" w:rsidR="00DB698D" w:rsidRPr="009477BF" w:rsidRDefault="00DB698D" w:rsidP="00745309">
      <w:pPr>
        <w:pStyle w:val="Heading3"/>
        <w:ind w:left="720"/>
      </w:pPr>
      <w:r>
        <w:br w:type="page"/>
      </w:r>
    </w:p>
    <w:p w14:paraId="3B288C8F" w14:textId="0D4843E7" w:rsidR="00E773C7" w:rsidRDefault="00E773C7" w:rsidP="007A1E44">
      <w:pPr>
        <w:pStyle w:val="Heading1"/>
        <w:rPr>
          <w:rFonts w:ascii="Calibri Light" w:hAnsi="Calibri Light" w:cs="Times New Roman"/>
          <w:u w:val="single"/>
        </w:rPr>
      </w:pPr>
      <w:r>
        <w:lastRenderedPageBreak/>
        <w:t>Evidence</w:t>
      </w:r>
    </w:p>
    <w:p w14:paraId="22616A65" w14:textId="66D2D9CA" w:rsidR="00355CD1" w:rsidRDefault="00E773C7" w:rsidP="007A1E44">
      <w:r>
        <w:t xml:space="preserve">Attach evidence </w:t>
      </w:r>
      <w:r w:rsidR="00824A7D">
        <w:t xml:space="preserve">as appendix to this report. </w:t>
      </w:r>
      <w:r w:rsidR="00355CD1">
        <w:t xml:space="preserve">Group evidence </w:t>
      </w:r>
      <w:r w:rsidR="005B4E8D">
        <w:t>logically and</w:t>
      </w:r>
      <w:r w:rsidR="00355CD1">
        <w:t xml:space="preserve"> </w:t>
      </w:r>
      <w:r w:rsidR="005B4E8D">
        <w:t>provide a title</w:t>
      </w:r>
      <w:r w:rsidR="005B4E8D" w:rsidRPr="005B4E8D">
        <w:t xml:space="preserve"> and a short description of why you are including </w:t>
      </w:r>
      <w:r w:rsidR="005B4E8D">
        <w:t>each category and what it demonstrates. Keep these descriptions concise.</w:t>
      </w:r>
    </w:p>
    <w:p w14:paraId="1DA52AAF" w14:textId="63648579" w:rsidR="00E773C7" w:rsidRDefault="00824A7D" w:rsidP="007A1E44">
      <w:r>
        <w:t>Sources of evidence can include:</w:t>
      </w:r>
    </w:p>
    <w:p w14:paraId="71544E3D" w14:textId="67A9BA63" w:rsidR="00824A7D" w:rsidRDefault="00824A7D" w:rsidP="007A1E44">
      <w:pPr>
        <w:pStyle w:val="ListParagraph"/>
        <w:numPr>
          <w:ilvl w:val="0"/>
          <w:numId w:val="4"/>
        </w:numPr>
      </w:pPr>
      <w:r>
        <w:t>Git commits to personal and company repositories</w:t>
      </w:r>
    </w:p>
    <w:p w14:paraId="07FE2FD8" w14:textId="1CFE6C2B" w:rsidR="005B4E8D" w:rsidRDefault="005B4E8D" w:rsidP="007A1E44">
      <w:pPr>
        <w:pStyle w:val="ListParagraph"/>
        <w:numPr>
          <w:ilvl w:val="0"/>
          <w:numId w:val="4"/>
        </w:numPr>
      </w:pPr>
      <w:r>
        <w:t>Git Pull Requests</w:t>
      </w:r>
    </w:p>
    <w:p w14:paraId="3D32775B" w14:textId="6A1106CA" w:rsidR="00815A78" w:rsidRDefault="00815A78" w:rsidP="007A1E44">
      <w:pPr>
        <w:pStyle w:val="ListParagraph"/>
        <w:numPr>
          <w:ilvl w:val="0"/>
          <w:numId w:val="4"/>
        </w:numPr>
      </w:pPr>
      <w:r>
        <w:t>Contribution reports from Git Repositories</w:t>
      </w:r>
    </w:p>
    <w:p w14:paraId="3A58305C" w14:textId="28F95DE6" w:rsidR="00824A7D" w:rsidRDefault="00815A78" w:rsidP="007A1E44">
      <w:pPr>
        <w:pStyle w:val="ListParagraph"/>
        <w:numPr>
          <w:ilvl w:val="0"/>
          <w:numId w:val="4"/>
        </w:numPr>
      </w:pPr>
      <w:r>
        <w:t>Meeting minutes</w:t>
      </w:r>
    </w:p>
    <w:p w14:paraId="25A395F5" w14:textId="4651B5AA" w:rsidR="00815A78" w:rsidRDefault="00815A78" w:rsidP="007A1E44">
      <w:pPr>
        <w:pStyle w:val="ListParagraph"/>
        <w:numPr>
          <w:ilvl w:val="0"/>
          <w:numId w:val="4"/>
        </w:numPr>
      </w:pPr>
      <w:r>
        <w:t>Notes</w:t>
      </w:r>
    </w:p>
    <w:p w14:paraId="55001FBE" w14:textId="0AB3E861" w:rsidR="002B3E24" w:rsidRDefault="002B3E24" w:rsidP="007A1E44">
      <w:pPr>
        <w:pStyle w:val="ListParagraph"/>
        <w:numPr>
          <w:ilvl w:val="0"/>
          <w:numId w:val="4"/>
        </w:numPr>
      </w:pPr>
      <w:r>
        <w:t>Teams chats</w:t>
      </w:r>
    </w:p>
    <w:p w14:paraId="7B710DBA" w14:textId="418521D2" w:rsidR="00E773C7" w:rsidRDefault="002B3E24" w:rsidP="007A1E44">
      <w:pPr>
        <w:pStyle w:val="ListParagraph"/>
        <w:numPr>
          <w:ilvl w:val="0"/>
          <w:numId w:val="4"/>
        </w:numPr>
      </w:pPr>
      <w:r>
        <w:t>References from project stakeholders</w:t>
      </w:r>
    </w:p>
    <w:p w14:paraId="27AC4E4D" w14:textId="6B94A80D" w:rsidR="00673811" w:rsidRDefault="001605A0" w:rsidP="001605A0">
      <w:r>
        <w:t xml:space="preserve">Ensure that all evidence is provided in </w:t>
      </w:r>
      <w:r w:rsidR="002B27EF">
        <w:t>portrait</w:t>
      </w:r>
      <w:r>
        <w:t xml:space="preserve"> </w:t>
      </w:r>
      <w:r w:rsidR="002B27EF">
        <w:t>A4</w:t>
      </w:r>
      <w:r w:rsidR="00677EF0">
        <w:t xml:space="preserve"> pages</w:t>
      </w:r>
      <w:r w:rsidR="002B27EF">
        <w:t>.</w:t>
      </w:r>
    </w:p>
    <w:p w14:paraId="1BC7DE35" w14:textId="77777777" w:rsidR="00673811" w:rsidRPr="002B3E24" w:rsidRDefault="00673811" w:rsidP="001605A0"/>
    <w:sectPr w:rsidR="00673811" w:rsidRPr="002B3E24">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A3E4C" w14:textId="77777777" w:rsidR="00F55E7D" w:rsidRDefault="00F55E7D" w:rsidP="00123C3F">
      <w:pPr>
        <w:spacing w:after="0" w:line="240" w:lineRule="auto"/>
      </w:pPr>
      <w:r>
        <w:separator/>
      </w:r>
    </w:p>
  </w:endnote>
  <w:endnote w:type="continuationSeparator" w:id="0">
    <w:p w14:paraId="52D30DD5" w14:textId="77777777" w:rsidR="00F55E7D" w:rsidRDefault="00F55E7D" w:rsidP="00123C3F">
      <w:pPr>
        <w:spacing w:after="0" w:line="240" w:lineRule="auto"/>
      </w:pPr>
      <w:r>
        <w:continuationSeparator/>
      </w:r>
    </w:p>
  </w:endnote>
  <w:endnote w:type="continuationNotice" w:id="1">
    <w:p w14:paraId="784AAF5E" w14:textId="77777777" w:rsidR="00E1538A" w:rsidRDefault="00E153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7C7D9B3" w14:paraId="719B255B" w14:textId="77777777" w:rsidTr="57C7D9B3">
      <w:trPr>
        <w:trHeight w:val="300"/>
      </w:trPr>
      <w:tc>
        <w:tcPr>
          <w:tcW w:w="3005" w:type="dxa"/>
        </w:tcPr>
        <w:p w14:paraId="11ADA043" w14:textId="1F7049FF" w:rsidR="57C7D9B3" w:rsidRDefault="57C7D9B3" w:rsidP="57C7D9B3">
          <w:pPr>
            <w:pStyle w:val="Header"/>
            <w:ind w:left="-115"/>
          </w:pPr>
        </w:p>
      </w:tc>
      <w:tc>
        <w:tcPr>
          <w:tcW w:w="3005" w:type="dxa"/>
        </w:tcPr>
        <w:p w14:paraId="0B282FDA" w14:textId="61C68824" w:rsidR="57C7D9B3" w:rsidRDefault="57C7D9B3" w:rsidP="57C7D9B3">
          <w:pPr>
            <w:pStyle w:val="Header"/>
            <w:jc w:val="center"/>
          </w:pPr>
        </w:p>
      </w:tc>
      <w:tc>
        <w:tcPr>
          <w:tcW w:w="3005" w:type="dxa"/>
        </w:tcPr>
        <w:p w14:paraId="2F537CA2" w14:textId="497B69F0" w:rsidR="57C7D9B3" w:rsidRDefault="57C7D9B3" w:rsidP="57C7D9B3">
          <w:pPr>
            <w:pStyle w:val="Header"/>
            <w:ind w:right="-115"/>
            <w:jc w:val="right"/>
          </w:pPr>
        </w:p>
      </w:tc>
    </w:tr>
  </w:tbl>
  <w:p w14:paraId="7E087E94" w14:textId="46EB4D8C" w:rsidR="57C7D9B3" w:rsidRDefault="57C7D9B3" w:rsidP="57C7D9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48E561" w14:textId="77777777" w:rsidR="00F55E7D" w:rsidRDefault="00F55E7D" w:rsidP="00123C3F">
      <w:pPr>
        <w:spacing w:after="0" w:line="240" w:lineRule="auto"/>
      </w:pPr>
      <w:r>
        <w:separator/>
      </w:r>
    </w:p>
  </w:footnote>
  <w:footnote w:type="continuationSeparator" w:id="0">
    <w:p w14:paraId="625E3ED6" w14:textId="77777777" w:rsidR="00F55E7D" w:rsidRDefault="00F55E7D" w:rsidP="00123C3F">
      <w:pPr>
        <w:spacing w:after="0" w:line="240" w:lineRule="auto"/>
      </w:pPr>
      <w:r>
        <w:continuationSeparator/>
      </w:r>
    </w:p>
  </w:footnote>
  <w:footnote w:type="continuationNotice" w:id="1">
    <w:p w14:paraId="34896FB7" w14:textId="77777777" w:rsidR="00E1538A" w:rsidRDefault="00E153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E79C8" w14:textId="3F994F99" w:rsidR="00123C3F" w:rsidRDefault="003A4D7F">
    <w:pPr>
      <w:pStyle w:val="Header"/>
    </w:pPr>
    <w:r>
      <w:rPr>
        <w:noProof/>
      </w:rPr>
      <mc:AlternateContent>
        <mc:Choice Requires="wps">
          <w:drawing>
            <wp:anchor distT="0" distB="0" distL="114300" distR="114300" simplePos="0" relativeHeight="251658240" behindDoc="0" locked="0" layoutInCell="1" allowOverlap="1" wp14:anchorId="778F716D" wp14:editId="19609A22">
              <wp:simplePos x="0" y="0"/>
              <wp:positionH relativeFrom="page">
                <wp:align>right</wp:align>
              </wp:positionH>
              <wp:positionV relativeFrom="paragraph">
                <wp:posOffset>-449580</wp:posOffset>
              </wp:positionV>
              <wp:extent cx="7528560" cy="899160"/>
              <wp:effectExtent l="0" t="0" r="15240" b="15240"/>
              <wp:wrapNone/>
              <wp:docPr id="1" name="Rectangle 1"/>
              <wp:cNvGraphicFramePr/>
              <a:graphic xmlns:a="http://schemas.openxmlformats.org/drawingml/2006/main">
                <a:graphicData uri="http://schemas.microsoft.com/office/word/2010/wordprocessingShape">
                  <wps:wsp>
                    <wps:cNvSpPr/>
                    <wps:spPr>
                      <a:xfrm>
                        <a:off x="0" y="0"/>
                        <a:ext cx="7528560" cy="899160"/>
                      </a:xfrm>
                      <a:prstGeom prst="rect">
                        <a:avLst/>
                      </a:prstGeom>
                      <a:solidFill>
                        <a:schemeClr val="accent6">
                          <a:lumMod val="75000"/>
                        </a:schemeClr>
                      </a:solidFill>
                    </wps:spPr>
                    <wps:style>
                      <a:lnRef idx="1">
                        <a:schemeClr val="accent1"/>
                      </a:lnRef>
                      <a:fillRef idx="2">
                        <a:schemeClr val="accent1"/>
                      </a:fillRef>
                      <a:effectRef idx="1">
                        <a:schemeClr val="accent1"/>
                      </a:effectRef>
                      <a:fontRef idx="minor">
                        <a:schemeClr val="dk1"/>
                      </a:fontRef>
                    </wps:style>
                    <wps:txbx>
                      <w:txbxContent>
                        <w:p w14:paraId="1CCC7259" w14:textId="372692B3" w:rsidR="003A4D7F" w:rsidRPr="003B4BBD" w:rsidRDefault="009357D0" w:rsidP="003A4D7F">
                          <w:pPr>
                            <w:jc w:val="center"/>
                            <w:rPr>
                              <w:b/>
                              <w:bCs/>
                              <w:color w:val="FFFFFF" w:themeColor="background1"/>
                              <w:sz w:val="52"/>
                              <w:szCs w:val="52"/>
                            </w:rPr>
                          </w:pPr>
                          <w:r>
                            <w:rPr>
                              <w:b/>
                              <w:bCs/>
                              <w:color w:val="FFFFFF" w:themeColor="background1"/>
                              <w:sz w:val="52"/>
                              <w:szCs w:val="52"/>
                            </w:rPr>
                            <w:t xml:space="preserve">Master of </w:t>
                          </w:r>
                          <w:r w:rsidRPr="009357D0">
                            <w:rPr>
                              <w:b/>
                              <w:bCs/>
                              <w:color w:val="FFFFFF" w:themeColor="background1"/>
                              <w:sz w:val="52"/>
                              <w:szCs w:val="52"/>
                            </w:rPr>
                            <w:t>Applied Artificial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8F716D" id="Rectangle 1" o:spid="_x0000_s1026" style="position:absolute;margin-left:541.6pt;margin-top:-35.4pt;width:592.8pt;height:70.8pt;z-index:2516582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" fillcolor="#538135 [2409]" strokecolor="#4472c4 [3204]" strokeweight=".5pt">
              <v:textbox>
                <w:txbxContent>
                  <w:p w14:paraId="1CCC7259" w14:textId="372692B3" w:rsidR="003A4D7F" w:rsidRPr="003B4BBD" w:rsidRDefault="009357D0" w:rsidP="003A4D7F">
                    <w:pPr>
                      <w:jc w:val="center"/>
                      <w:rPr>
                        <w:b/>
                        <w:bCs/>
                        <w:color w:val="FFFFFF" w:themeColor="background1"/>
                        <w:sz w:val="52"/>
                        <w:szCs w:val="52"/>
                      </w:rPr>
                    </w:pPr>
                    <w:r>
                      <w:rPr>
                        <w:b/>
                        <w:bCs/>
                        <w:color w:val="FFFFFF" w:themeColor="background1"/>
                        <w:sz w:val="52"/>
                        <w:szCs w:val="52"/>
                      </w:rPr>
                      <w:t xml:space="preserve">Master of </w:t>
                    </w:r>
                    <w:r w:rsidRPr="009357D0">
                      <w:rPr>
                        <w:b/>
                        <w:bCs/>
                        <w:color w:val="FFFFFF" w:themeColor="background1"/>
                        <w:sz w:val="52"/>
                        <w:szCs w:val="52"/>
                      </w:rPr>
                      <w:t>Applied Artificial Intelligence</w:t>
                    </w:r>
                  </w:p>
                </w:txbxContent>
              </v:textbox>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79DE"/>
    <w:multiLevelType w:val="hybridMultilevel"/>
    <w:tmpl w:val="1B8C4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504CC3"/>
    <w:multiLevelType w:val="hybridMultilevel"/>
    <w:tmpl w:val="0FFA4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BC5705"/>
    <w:multiLevelType w:val="hybridMultilevel"/>
    <w:tmpl w:val="40E603A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2C9B6EC0"/>
    <w:multiLevelType w:val="hybridMultilevel"/>
    <w:tmpl w:val="2E0005D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376315AE"/>
    <w:multiLevelType w:val="hybridMultilevel"/>
    <w:tmpl w:val="CD0259E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3F1E20B1"/>
    <w:multiLevelType w:val="hybridMultilevel"/>
    <w:tmpl w:val="DB0C0F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B502932"/>
    <w:multiLevelType w:val="hybridMultilevel"/>
    <w:tmpl w:val="2890A9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E9D441C"/>
    <w:multiLevelType w:val="hybridMultilevel"/>
    <w:tmpl w:val="3B4C2E7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9"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74F95006"/>
    <w:multiLevelType w:val="hybridMultilevel"/>
    <w:tmpl w:val="547A24E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16cid:durableId="173541163">
    <w:abstractNumId w:val="6"/>
  </w:num>
  <w:num w:numId="2" w16cid:durableId="859048705">
    <w:abstractNumId w:val="9"/>
  </w:num>
  <w:num w:numId="3" w16cid:durableId="1088845570">
    <w:abstractNumId w:val="7"/>
  </w:num>
  <w:num w:numId="4" w16cid:durableId="1681275790">
    <w:abstractNumId w:val="5"/>
  </w:num>
  <w:num w:numId="5" w16cid:durableId="1266615716">
    <w:abstractNumId w:val="1"/>
  </w:num>
  <w:num w:numId="6" w16cid:durableId="691565162">
    <w:abstractNumId w:val="0"/>
  </w:num>
  <w:num w:numId="7" w16cid:durableId="1807776150">
    <w:abstractNumId w:val="2"/>
  </w:num>
  <w:num w:numId="8" w16cid:durableId="439371889">
    <w:abstractNumId w:val="3"/>
  </w:num>
  <w:num w:numId="9" w16cid:durableId="1863275117">
    <w:abstractNumId w:val="8"/>
  </w:num>
  <w:num w:numId="10" w16cid:durableId="1483229279">
    <w:abstractNumId w:val="4"/>
  </w:num>
  <w:num w:numId="11" w16cid:durableId="12622943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qgUAxKwXpCwAAAA="/>
  </w:docVars>
  <w:rsids>
    <w:rsidRoot w:val="007D796B"/>
    <w:rsid w:val="00000246"/>
    <w:rsid w:val="00016654"/>
    <w:rsid w:val="000232A4"/>
    <w:rsid w:val="00040571"/>
    <w:rsid w:val="00061628"/>
    <w:rsid w:val="00082ADD"/>
    <w:rsid w:val="000B6EBD"/>
    <w:rsid w:val="000D59DB"/>
    <w:rsid w:val="000D6342"/>
    <w:rsid w:val="00123C3F"/>
    <w:rsid w:val="00134B71"/>
    <w:rsid w:val="001605A0"/>
    <w:rsid w:val="001C54B9"/>
    <w:rsid w:val="001E3766"/>
    <w:rsid w:val="001F4FD9"/>
    <w:rsid w:val="002A0E47"/>
    <w:rsid w:val="002A5FAF"/>
    <w:rsid w:val="002B27EF"/>
    <w:rsid w:val="002B3E24"/>
    <w:rsid w:val="002C05D8"/>
    <w:rsid w:val="002C5F1B"/>
    <w:rsid w:val="00355CD1"/>
    <w:rsid w:val="00376A68"/>
    <w:rsid w:val="00397CE3"/>
    <w:rsid w:val="003A4841"/>
    <w:rsid w:val="003A4D7F"/>
    <w:rsid w:val="003B4BBD"/>
    <w:rsid w:val="003D7E0C"/>
    <w:rsid w:val="003E3478"/>
    <w:rsid w:val="003E7A98"/>
    <w:rsid w:val="004246C8"/>
    <w:rsid w:val="00435262"/>
    <w:rsid w:val="004920BA"/>
    <w:rsid w:val="004B6608"/>
    <w:rsid w:val="004E38D5"/>
    <w:rsid w:val="00513D51"/>
    <w:rsid w:val="00592DD0"/>
    <w:rsid w:val="005B4E8D"/>
    <w:rsid w:val="00613A42"/>
    <w:rsid w:val="006217E9"/>
    <w:rsid w:val="006569BF"/>
    <w:rsid w:val="006622BD"/>
    <w:rsid w:val="00673811"/>
    <w:rsid w:val="00677EF0"/>
    <w:rsid w:val="006C5E5D"/>
    <w:rsid w:val="006D5142"/>
    <w:rsid w:val="00722C2C"/>
    <w:rsid w:val="0072437F"/>
    <w:rsid w:val="00737DD4"/>
    <w:rsid w:val="007432CB"/>
    <w:rsid w:val="00745309"/>
    <w:rsid w:val="007A1E44"/>
    <w:rsid w:val="007D796B"/>
    <w:rsid w:val="00815A78"/>
    <w:rsid w:val="00824A7D"/>
    <w:rsid w:val="00825AF6"/>
    <w:rsid w:val="00872451"/>
    <w:rsid w:val="00875756"/>
    <w:rsid w:val="0089737F"/>
    <w:rsid w:val="008C6D9C"/>
    <w:rsid w:val="008D61E1"/>
    <w:rsid w:val="008E123B"/>
    <w:rsid w:val="008E3491"/>
    <w:rsid w:val="00932BFF"/>
    <w:rsid w:val="009357D0"/>
    <w:rsid w:val="009440FD"/>
    <w:rsid w:val="009477BF"/>
    <w:rsid w:val="009F20BE"/>
    <w:rsid w:val="00A61DD9"/>
    <w:rsid w:val="00A61E3C"/>
    <w:rsid w:val="00A85206"/>
    <w:rsid w:val="00AB03E2"/>
    <w:rsid w:val="00AD451D"/>
    <w:rsid w:val="00B24461"/>
    <w:rsid w:val="00B34D41"/>
    <w:rsid w:val="00B4317F"/>
    <w:rsid w:val="00B74E48"/>
    <w:rsid w:val="00C034A4"/>
    <w:rsid w:val="00C94BDB"/>
    <w:rsid w:val="00CB4523"/>
    <w:rsid w:val="00D04E49"/>
    <w:rsid w:val="00D141A9"/>
    <w:rsid w:val="00D45DD2"/>
    <w:rsid w:val="00D56E66"/>
    <w:rsid w:val="00D70730"/>
    <w:rsid w:val="00DB698D"/>
    <w:rsid w:val="00DC63BE"/>
    <w:rsid w:val="00DD64FA"/>
    <w:rsid w:val="00DF015B"/>
    <w:rsid w:val="00E1538A"/>
    <w:rsid w:val="00E26D2E"/>
    <w:rsid w:val="00E328A4"/>
    <w:rsid w:val="00E678E7"/>
    <w:rsid w:val="00E773C7"/>
    <w:rsid w:val="00E80F20"/>
    <w:rsid w:val="00E86C10"/>
    <w:rsid w:val="00E900E1"/>
    <w:rsid w:val="00E92FDE"/>
    <w:rsid w:val="00EB1AC4"/>
    <w:rsid w:val="00F13834"/>
    <w:rsid w:val="00F248A1"/>
    <w:rsid w:val="00F26DEF"/>
    <w:rsid w:val="00F52BFA"/>
    <w:rsid w:val="00F55E7D"/>
    <w:rsid w:val="00FC76BA"/>
    <w:rsid w:val="00FE11CF"/>
    <w:rsid w:val="0222F4B2"/>
    <w:rsid w:val="03BEC513"/>
    <w:rsid w:val="091191E6"/>
    <w:rsid w:val="0B5B8DF3"/>
    <w:rsid w:val="17CEB12F"/>
    <w:rsid w:val="17CF2AC8"/>
    <w:rsid w:val="19F67C9E"/>
    <w:rsid w:val="1BBB0BC0"/>
    <w:rsid w:val="1EA7A019"/>
    <w:rsid w:val="213AB51B"/>
    <w:rsid w:val="241EB3CD"/>
    <w:rsid w:val="2712FF3F"/>
    <w:rsid w:val="28752425"/>
    <w:rsid w:val="28D8FC93"/>
    <w:rsid w:val="2995DC40"/>
    <w:rsid w:val="2C1038AE"/>
    <w:rsid w:val="2C28ABB4"/>
    <w:rsid w:val="2E424F33"/>
    <w:rsid w:val="341BAF3A"/>
    <w:rsid w:val="3C2EAEA5"/>
    <w:rsid w:val="3DB7787E"/>
    <w:rsid w:val="3F664F67"/>
    <w:rsid w:val="41D46831"/>
    <w:rsid w:val="432EE22A"/>
    <w:rsid w:val="440A1478"/>
    <w:rsid w:val="45D590EB"/>
    <w:rsid w:val="4757D448"/>
    <w:rsid w:val="4A8F750A"/>
    <w:rsid w:val="4AA9020E"/>
    <w:rsid w:val="4C44D26F"/>
    <w:rsid w:val="4F91F0DF"/>
    <w:rsid w:val="4FF373C7"/>
    <w:rsid w:val="57C7D9B3"/>
    <w:rsid w:val="5B99C06E"/>
    <w:rsid w:val="5D069B0F"/>
    <w:rsid w:val="634925D9"/>
    <w:rsid w:val="66E67AB0"/>
    <w:rsid w:val="6D15603C"/>
    <w:rsid w:val="6D336A3C"/>
    <w:rsid w:val="7177F64E"/>
    <w:rsid w:val="71B19201"/>
    <w:rsid w:val="71D52613"/>
    <w:rsid w:val="72F9C052"/>
    <w:rsid w:val="752D0DBB"/>
    <w:rsid w:val="76040065"/>
    <w:rsid w:val="796901D6"/>
    <w:rsid w:val="7EEB53EF"/>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8CC92EA"/>
  <w15:chartTrackingRefBased/>
  <w15:docId w15:val="{0B5D8E36-49D4-416D-89BC-8FA1B88826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E44"/>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61DD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20BA"/>
    <w:pPr>
      <w:ind w:left="720"/>
      <w:contextualSpacing/>
    </w:p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61DD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123C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3C3F"/>
  </w:style>
  <w:style w:type="paragraph" w:styleId="Footer">
    <w:name w:val="footer"/>
    <w:basedOn w:val="Normal"/>
    <w:link w:val="FooterChar"/>
    <w:uiPriority w:val="99"/>
    <w:unhideWhenUsed/>
    <w:rsid w:val="00123C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3C3F"/>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410005780">
      <w:bodyDiv w:val="1"/>
      <w:marLeft w:val="0"/>
      <w:marRight w:val="0"/>
      <w:marTop w:val="0"/>
      <w:marBottom w:val="0"/>
      <w:divBdr>
        <w:top w:val="none" w:sz="0" w:space="0" w:color="auto"/>
        <w:left w:val="none" w:sz="0" w:space="0" w:color="auto"/>
        <w:bottom w:val="none" w:sz="0" w:space="0" w:color="auto"/>
        <w:right w:val="none" w:sz="0" w:space="0" w:color="auto"/>
      </w:divBdr>
    </w:div>
    <w:div w:id="420029893">
      <w:bodyDiv w:val="1"/>
      <w:marLeft w:val="0"/>
      <w:marRight w:val="0"/>
      <w:marTop w:val="0"/>
      <w:marBottom w:val="0"/>
      <w:divBdr>
        <w:top w:val="none" w:sz="0" w:space="0" w:color="auto"/>
        <w:left w:val="none" w:sz="0" w:space="0" w:color="auto"/>
        <w:bottom w:val="none" w:sz="0" w:space="0" w:color="auto"/>
        <w:right w:val="none" w:sz="0" w:space="0" w:color="auto"/>
      </w:divBdr>
    </w:div>
    <w:div w:id="577985729">
      <w:bodyDiv w:val="1"/>
      <w:marLeft w:val="0"/>
      <w:marRight w:val="0"/>
      <w:marTop w:val="0"/>
      <w:marBottom w:val="0"/>
      <w:divBdr>
        <w:top w:val="none" w:sz="0" w:space="0" w:color="auto"/>
        <w:left w:val="none" w:sz="0" w:space="0" w:color="auto"/>
        <w:bottom w:val="none" w:sz="0" w:space="0" w:color="auto"/>
        <w:right w:val="none" w:sz="0" w:space="0" w:color="auto"/>
      </w:divBdr>
      <w:divsChild>
        <w:div w:id="1250042726">
          <w:marLeft w:val="0"/>
          <w:marRight w:val="0"/>
          <w:marTop w:val="0"/>
          <w:marBottom w:val="0"/>
          <w:divBdr>
            <w:top w:val="none" w:sz="0" w:space="0" w:color="auto"/>
            <w:left w:val="none" w:sz="0" w:space="0" w:color="auto"/>
            <w:bottom w:val="none" w:sz="0" w:space="0" w:color="auto"/>
            <w:right w:val="none" w:sz="0" w:space="0" w:color="auto"/>
          </w:divBdr>
          <w:divsChild>
            <w:div w:id="60550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88882">
      <w:bodyDiv w:val="1"/>
      <w:marLeft w:val="0"/>
      <w:marRight w:val="0"/>
      <w:marTop w:val="0"/>
      <w:marBottom w:val="0"/>
      <w:divBdr>
        <w:top w:val="none" w:sz="0" w:space="0" w:color="auto"/>
        <w:left w:val="none" w:sz="0" w:space="0" w:color="auto"/>
        <w:bottom w:val="none" w:sz="0" w:space="0" w:color="auto"/>
        <w:right w:val="none" w:sz="0" w:space="0" w:color="auto"/>
      </w:divBdr>
    </w:div>
    <w:div w:id="799109842">
      <w:bodyDiv w:val="1"/>
      <w:marLeft w:val="0"/>
      <w:marRight w:val="0"/>
      <w:marTop w:val="0"/>
      <w:marBottom w:val="0"/>
      <w:divBdr>
        <w:top w:val="none" w:sz="0" w:space="0" w:color="auto"/>
        <w:left w:val="none" w:sz="0" w:space="0" w:color="auto"/>
        <w:bottom w:val="none" w:sz="0" w:space="0" w:color="auto"/>
        <w:right w:val="none" w:sz="0" w:space="0" w:color="auto"/>
      </w:divBdr>
      <w:divsChild>
        <w:div w:id="94641552">
          <w:marLeft w:val="0"/>
          <w:marRight w:val="0"/>
          <w:marTop w:val="0"/>
          <w:marBottom w:val="0"/>
          <w:divBdr>
            <w:top w:val="none" w:sz="0" w:space="0" w:color="auto"/>
            <w:left w:val="none" w:sz="0" w:space="0" w:color="auto"/>
            <w:bottom w:val="none" w:sz="0" w:space="0" w:color="auto"/>
            <w:right w:val="none" w:sz="0" w:space="0" w:color="auto"/>
          </w:divBdr>
        </w:div>
        <w:div w:id="885336929">
          <w:marLeft w:val="0"/>
          <w:marRight w:val="0"/>
          <w:marTop w:val="0"/>
          <w:marBottom w:val="0"/>
          <w:divBdr>
            <w:top w:val="none" w:sz="0" w:space="0" w:color="auto"/>
            <w:left w:val="none" w:sz="0" w:space="0" w:color="auto"/>
            <w:bottom w:val="none" w:sz="0" w:space="0" w:color="auto"/>
            <w:right w:val="none" w:sz="0" w:space="0" w:color="auto"/>
          </w:divBdr>
          <w:divsChild>
            <w:div w:id="707877178">
              <w:marLeft w:val="0"/>
              <w:marRight w:val="0"/>
              <w:marTop w:val="0"/>
              <w:marBottom w:val="0"/>
              <w:divBdr>
                <w:top w:val="none" w:sz="0" w:space="0" w:color="auto"/>
                <w:left w:val="none" w:sz="0" w:space="0" w:color="auto"/>
                <w:bottom w:val="none" w:sz="0" w:space="0" w:color="auto"/>
                <w:right w:val="none" w:sz="0" w:space="0" w:color="auto"/>
              </w:divBdr>
            </w:div>
          </w:divsChild>
        </w:div>
        <w:div w:id="947465214">
          <w:marLeft w:val="0"/>
          <w:marRight w:val="0"/>
          <w:marTop w:val="0"/>
          <w:marBottom w:val="0"/>
          <w:divBdr>
            <w:top w:val="none" w:sz="0" w:space="0" w:color="auto"/>
            <w:left w:val="none" w:sz="0" w:space="0" w:color="auto"/>
            <w:bottom w:val="none" w:sz="0" w:space="0" w:color="auto"/>
            <w:right w:val="none" w:sz="0" w:space="0" w:color="auto"/>
          </w:divBdr>
          <w:divsChild>
            <w:div w:id="2129426398">
              <w:marLeft w:val="0"/>
              <w:marRight w:val="0"/>
              <w:marTop w:val="0"/>
              <w:marBottom w:val="0"/>
              <w:divBdr>
                <w:top w:val="none" w:sz="0" w:space="0" w:color="auto"/>
                <w:left w:val="none" w:sz="0" w:space="0" w:color="auto"/>
                <w:bottom w:val="none" w:sz="0" w:space="0" w:color="auto"/>
                <w:right w:val="none" w:sz="0" w:space="0" w:color="auto"/>
              </w:divBdr>
            </w:div>
          </w:divsChild>
        </w:div>
        <w:div w:id="1114010419">
          <w:marLeft w:val="0"/>
          <w:marRight w:val="0"/>
          <w:marTop w:val="0"/>
          <w:marBottom w:val="0"/>
          <w:divBdr>
            <w:top w:val="none" w:sz="0" w:space="0" w:color="auto"/>
            <w:left w:val="none" w:sz="0" w:space="0" w:color="auto"/>
            <w:bottom w:val="none" w:sz="0" w:space="0" w:color="auto"/>
            <w:right w:val="none" w:sz="0" w:space="0" w:color="auto"/>
          </w:divBdr>
          <w:divsChild>
            <w:div w:id="95270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440746">
      <w:bodyDiv w:val="1"/>
      <w:marLeft w:val="0"/>
      <w:marRight w:val="0"/>
      <w:marTop w:val="0"/>
      <w:marBottom w:val="0"/>
      <w:divBdr>
        <w:top w:val="none" w:sz="0" w:space="0" w:color="auto"/>
        <w:left w:val="none" w:sz="0" w:space="0" w:color="auto"/>
        <w:bottom w:val="none" w:sz="0" w:space="0" w:color="auto"/>
        <w:right w:val="none" w:sz="0" w:space="0" w:color="auto"/>
      </w:divBdr>
      <w:divsChild>
        <w:div w:id="1244683114">
          <w:marLeft w:val="0"/>
          <w:marRight w:val="0"/>
          <w:marTop w:val="0"/>
          <w:marBottom w:val="0"/>
          <w:divBdr>
            <w:top w:val="none" w:sz="0" w:space="0" w:color="auto"/>
            <w:left w:val="none" w:sz="0" w:space="0" w:color="auto"/>
            <w:bottom w:val="none" w:sz="0" w:space="0" w:color="auto"/>
            <w:right w:val="none" w:sz="0" w:space="0" w:color="auto"/>
          </w:divBdr>
          <w:divsChild>
            <w:div w:id="20021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855285">
      <w:bodyDiv w:val="1"/>
      <w:marLeft w:val="0"/>
      <w:marRight w:val="0"/>
      <w:marTop w:val="0"/>
      <w:marBottom w:val="0"/>
      <w:divBdr>
        <w:top w:val="none" w:sz="0" w:space="0" w:color="auto"/>
        <w:left w:val="none" w:sz="0" w:space="0" w:color="auto"/>
        <w:bottom w:val="none" w:sz="0" w:space="0" w:color="auto"/>
        <w:right w:val="none" w:sz="0" w:space="0" w:color="auto"/>
      </w:divBdr>
    </w:div>
    <w:div w:id="1397436917">
      <w:bodyDiv w:val="1"/>
      <w:marLeft w:val="0"/>
      <w:marRight w:val="0"/>
      <w:marTop w:val="0"/>
      <w:marBottom w:val="0"/>
      <w:divBdr>
        <w:top w:val="none" w:sz="0" w:space="0" w:color="auto"/>
        <w:left w:val="none" w:sz="0" w:space="0" w:color="auto"/>
        <w:bottom w:val="none" w:sz="0" w:space="0" w:color="auto"/>
        <w:right w:val="none" w:sz="0" w:space="0" w:color="auto"/>
      </w:divBdr>
    </w:div>
    <w:div w:id="1473211497">
      <w:bodyDiv w:val="1"/>
      <w:marLeft w:val="0"/>
      <w:marRight w:val="0"/>
      <w:marTop w:val="0"/>
      <w:marBottom w:val="0"/>
      <w:divBdr>
        <w:top w:val="none" w:sz="0" w:space="0" w:color="auto"/>
        <w:left w:val="none" w:sz="0" w:space="0" w:color="auto"/>
        <w:bottom w:val="none" w:sz="0" w:space="0" w:color="auto"/>
        <w:right w:val="none" w:sz="0" w:space="0" w:color="auto"/>
      </w:divBdr>
    </w:div>
    <w:div w:id="1789350228">
      <w:bodyDiv w:val="1"/>
      <w:marLeft w:val="0"/>
      <w:marRight w:val="0"/>
      <w:marTop w:val="0"/>
      <w:marBottom w:val="0"/>
      <w:divBdr>
        <w:top w:val="none" w:sz="0" w:space="0" w:color="auto"/>
        <w:left w:val="none" w:sz="0" w:space="0" w:color="auto"/>
        <w:bottom w:val="none" w:sz="0" w:space="0" w:color="auto"/>
        <w:right w:val="none" w:sz="0" w:space="0" w:color="auto"/>
      </w:divBdr>
    </w:div>
    <w:div w:id="2042628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14D4F7910DEE49890754A99C3A3C62" ma:contentTypeVersion="21" ma:contentTypeDescription="Create a new document." ma:contentTypeScope="" ma:versionID="9cef9101ecbe6ebae62b2ba2c3a57bd6">
  <xsd:schema xmlns:xsd="http://www.w3.org/2001/XMLSchema" xmlns:xs="http://www.w3.org/2001/XMLSchema" xmlns:p="http://schemas.microsoft.com/office/2006/metadata/properties" xmlns:ns2="42a8f2e7-603c-44bf-aae0-85e8ec67529d" xmlns:ns3="c2c61a47-c1ee-4786-a2d3-135f5f32d616" xmlns:ns4="3a048321-b142-4dbf-9bcb-5f685e3e6105" xmlns:ns5="http://schemas.microsoft.com/sharepoint/v4" targetNamespace="http://schemas.microsoft.com/office/2006/metadata/properties" ma:root="true" ma:fieldsID="e464fea84e37c424f679affa9e621c2d" ns2:_="" ns3:_="" ns4:_="" ns5:_="">
    <xsd:import namespace="42a8f2e7-603c-44bf-aae0-85e8ec67529d"/>
    <xsd:import namespace="c2c61a47-c1ee-4786-a2d3-135f5f32d616"/>
    <xsd:import namespace="3a048321-b142-4dbf-9bcb-5f685e3e6105"/>
    <xsd:import namespace="http://schemas.microsoft.com/sharepoint/v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lcf76f155ced4ddcb4097134ff3c332f" minOccurs="0"/>
                <xsd:element ref="ns4:TaxCatchAll" minOccurs="0"/>
                <xsd:element ref="ns5:IconOverla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a8f2e7-603c-44bf-aae0-85e8ec67529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c61a47-c1ee-4786-a2d3-135f5f32d61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a048321-b142-4dbf-9bcb-5f685e3e6105"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91ee3096-23c2-496b-87dc-be14ae00ac58}" ma:internalName="TaxCatchAll" ma:showField="CatchAllData" ma:web="3a048321-b142-4dbf-9bcb-5f685e3e61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4"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3a048321-b142-4dbf-9bcb-5f685e3e6105" xsi:nil="true"/>
    <lcf76f155ced4ddcb4097134ff3c332f xmlns="c2c61a47-c1ee-4786-a2d3-135f5f32d616">
      <Terms xmlns="http://schemas.microsoft.com/office/infopath/2007/PartnerControls"/>
    </lcf76f155ced4ddcb4097134ff3c332f>
    <IconOverlay xmlns="http://schemas.microsoft.com/sharepoint/v4" xsi:nil="true"/>
  </documentManagement>
</p:properties>
</file>

<file path=customXml/itemProps1.xml><?xml version="1.0" encoding="utf-8"?>
<ds:datastoreItem xmlns:ds="http://schemas.openxmlformats.org/officeDocument/2006/customXml" ds:itemID="{8B99EE8D-C39F-4D79-A22C-BE3E7E8D4C14}">
  <ds:schemaRefs>
    <ds:schemaRef ds:uri="http://schemas.microsoft.com/sharepoint/v3/contenttype/forms"/>
  </ds:schemaRefs>
</ds:datastoreItem>
</file>

<file path=customXml/itemProps2.xml><?xml version="1.0" encoding="utf-8"?>
<ds:datastoreItem xmlns:ds="http://schemas.openxmlformats.org/officeDocument/2006/customXml" ds:itemID="{CCD2B884-ED83-46A4-A2B7-13665D42A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a8f2e7-603c-44bf-aae0-85e8ec67529d"/>
    <ds:schemaRef ds:uri="c2c61a47-c1ee-4786-a2d3-135f5f32d616"/>
    <ds:schemaRef ds:uri="3a048321-b142-4dbf-9bcb-5f685e3e610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115A54-7501-49B7-AA32-C8A9E5344ED3}">
  <ds:schemaRefs>
    <ds:schemaRef ds:uri="http://schemas.microsoft.com/office/2006/metadata/properties"/>
    <ds:schemaRef ds:uri="http://schemas.microsoft.com/office/infopath/2007/PartnerControls"/>
    <ds:schemaRef ds:uri="3a048321-b142-4dbf-9bcb-5f685e3e6105"/>
    <ds:schemaRef ds:uri="c2c61a47-c1ee-4786-a2d3-135f5f32d616"/>
    <ds:schemaRef ds:uri="http://schemas.microsoft.com/sharepoint/v4"/>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1057</Words>
  <Characters>6027</Characters>
  <Application>Microsoft Office Word</Application>
  <DocSecurity>0</DocSecurity>
  <Lines>50</Lines>
  <Paragraphs>14</Paragraphs>
  <ScaleCrop>false</ScaleCrop>
  <Company/>
  <LinksUpToDate>false</LinksUpToDate>
  <CharactersWithSpaces>7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bak Elmi</dc:creator>
  <cp:keywords/>
  <dc:description/>
  <cp:lastModifiedBy>Atabak Elmi</cp:lastModifiedBy>
  <cp:revision>100</cp:revision>
  <dcterms:created xsi:type="dcterms:W3CDTF">2022-02-22T00:27:00Z</dcterms:created>
  <dcterms:modified xsi:type="dcterms:W3CDTF">2024-02-26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14D4F7910DEE49890754A99C3A3C62</vt:lpwstr>
  </property>
  <property fmtid="{D5CDD505-2E9C-101B-9397-08002B2CF9AE}" pid="3" name="MediaServiceImageTags">
    <vt:lpwstr/>
  </property>
</Properties>
</file>